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r>
        <w:br w:type="textWrapping"/>
      </w:r>
      <w:r>
        <w:t xml:space="preserve">Synthesis</w:t>
      </w:r>
      <w:r>
        <w:t xml:space="preserve"> </w:t>
      </w:r>
      <w:r>
        <w:t xml:space="preserve">and</w:t>
      </w:r>
      <w:r>
        <w:t xml:space="preserve"> </w:t>
      </w:r>
      <w:r>
        <w:t xml:space="preserve">Conclusions</w:t>
      </w:r>
    </w:p>
    <w:p>
      <w:pPr>
        <w:pStyle w:val="Heading1"/>
      </w:pPr>
      <w:bookmarkStart w:id="21" w:name="synthesis"/>
      <w:bookmarkEnd w:id="21"/>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such as N and H</w:t>
      </w:r>
      <w:r>
        <w:rPr>
          <w:vertAlign w:val="subscript"/>
        </w:rPr>
        <w:t xml:space="preserve">2</w:t>
      </w:r>
      <w:r>
        <w:t xml:space="preserve">O, that are captured, distributed and utilized to drive rates of leaf photosynthesis (</w:t>
      </w:r>
      <w:r>
        <w:rPr>
          <w:i/>
        </w:rPr>
        <w:t xml:space="preserve">A</w:t>
      </w:r>
      <w:r>
        <w:rPr>
          <w:vertAlign w:val="subscript"/>
          <w:i/>
        </w:rPr>
        <w:t xml:space="preserve">n</w:t>
      </w:r>
      <w:r>
        <w:t xml:space="preserve">) and thus tree C gain. These C assimilates comprise the second group, which are the essential internal resource required for tissue growth, storage and to fuel respiration. These two resource groups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in</w:t>
      </w:r>
      <w:r>
        <w:t xml:space="preserve"> </w:t>
      </w:r>
      <w:r>
        <w:rPr>
          <w:i/>
        </w:rPr>
        <w:t xml:space="preserve">Eucalyptus</w:t>
      </w:r>
      <w:r>
        <w:t xml:space="preserve">. I sought to address theories of plant functional balance by testing biomass partitioning in seedlings and trees undergoing various environmental manipulations. As observed biomass production may not necessarily reveal shifts in plant functional responses to environmental change, I evaluated the sensitivity of the allocation of photosynthate above and belowground across different temporal scales. Using mass balance approaches I then tested the coordination between growth and</w:t>
      </w:r>
      <w:r>
        <w:t xml:space="preserve">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N and H</w:t>
      </w:r>
      <w:r>
        <w:rPr>
          <w:vertAlign w:val="subscript"/>
        </w:rPr>
        <w:t xml:space="preserve">2</w:t>
      </w:r>
      <w:r>
        <w:t xml:space="preserve">O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w:t>
      </w:r>
      <w:r>
        <w:t xml:space="preserve"> </w:t>
      </w:r>
      <w:r>
        <w:rPr>
          <w:i/>
        </w:rPr>
        <w:t xml:space="preserve">Eucalyptus</w:t>
      </w:r>
      <w:r>
        <w:t xml:space="preserve"> </w:t>
      </w:r>
      <w:r>
        <w:t xml:space="preserve">tree species.</w:t>
      </w:r>
    </w:p>
    <w:p>
      <w:pPr>
        <w:pStyle w:val="Heading2"/>
      </w:pPr>
      <w:bookmarkStart w:id="22" w:name="where-does-the-carbon-go"/>
      <w:bookmarkEnd w:id="22"/>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on C allocation are critical to the further development of forest models and subsequent predictions of global C balance under climate change</w:t>
      </w:r>
      <w:r>
        <w:t xml:space="preserve"> </w:t>
      </w:r>
      <w:r>
        <w:t xml:space="preserve">(Franklin et al. 2012)</w:t>
      </w:r>
      <w:r>
        <w:t xml:space="preserve">. Growth responses during early phases of tree establishment (seedlings or young trees) to changes in soil resource availability or climate change factors will likely depend on shifts in the plant C budget to balance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biomass largely followed allometric trajectories related to plant size, nearly independent of treatment manipulation. Partitioning to roots, leaves and stems in</w:t>
      </w:r>
      <w:r>
        <w:t xml:space="preserve"> </w:t>
      </w:r>
      <w:r>
        <w:rPr>
          <w:i/>
        </w:rPr>
        <w:t xml:space="preserve">E.tereticornis</w:t>
      </w:r>
      <w:r>
        <w:t xml:space="preserve"> </w:t>
      </w:r>
      <w:r>
        <w:t xml:space="preserve">seedlings was conserved across a ten-fold variation in seedling biomass with and without soil volume restriction.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s associated with ontogeny</w:t>
      </w:r>
      <w:r>
        <w:t xml:space="preserve"> </w:t>
      </w:r>
      <w:r>
        <w:t xml:space="preserve">(see Poorter et al. 2015)</w:t>
      </w:r>
      <w:r>
        <w:t xml:space="preserve">, rather than a direct functional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may not include changes in biomass production at any given “snapshot” in time. This makes tracking C allocation to processes other than observed biomass just as important in assessing overall responses to manipulations of resource availability.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in research presented in Chapter 2.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increased in other tissues. Although not measured,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common observation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tate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2"/>
      </w:pPr>
      <w:bookmarkStart w:id="23" w:name="when-do-photosynthesis-and-growth-not-add-up"/>
      <w:bookmarkEnd w:id="23"/>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w:t>
      </w:r>
      <w:r>
        <w:t xml:space="preserve"> </w:t>
      </w:r>
      <w:r>
        <w:rPr>
          <w:i/>
        </w:rPr>
        <w:t xml:space="preserve">A</w:t>
      </w:r>
      <w:r>
        <w:rPr>
          <w:vertAlign w:val="subscript"/>
          <w:i/>
        </w:rPr>
        <w:t xml:space="preserve">n</w:t>
      </w:r>
      <w:r>
        <w:t xml:space="preserve"> </w:t>
      </w:r>
      <w:r>
        <w:t xml:space="preserve">and growth at different temporal scales. Assimilated C is first allocat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 at short time scales.</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putative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partial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 minimal issues in accounting for C retention in tissues through time. During this time period, total tree C mass was strongly correlated to net canopy photosynthetic C gain across a 2.5 fold range in tree size. Even though the the C balance between growth and storage was likely disrupted by eC</w:t>
      </w:r>
      <w:r>
        <w:rPr>
          <w:vertAlign w:val="subscript"/>
        </w:rPr>
        <w:t xml:space="preserve">a</w:t>
      </w:r>
      <w:r>
        <w:t xml:space="preserve"> </w:t>
      </w:r>
      <w:r>
        <w:t xml:space="preserve">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2"/>
      </w:pPr>
      <w:bookmarkStart w:id="24" w:name="are-whole-canopies-optimized-for-carbon-gain"/>
      <w:bookmarkEnd w:id="24"/>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Where is the carbon fixed?".</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 photosynthetic capacity within</w:t>
      </w:r>
      <w:r>
        <w:t xml:space="preserve"> </w:t>
      </w:r>
      <w:r>
        <w:rPr>
          <w:i/>
        </w:rPr>
        <w:t xml:space="preserve">E.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1"/>
      </w:pPr>
      <w:bookmarkStart w:id="25" w:name="conclusions"/>
      <w:bookmarkEnd w:id="25"/>
      <w:r>
        <w:t xml:space="preserve">5.2 Conclusions</w:t>
      </w:r>
    </w:p>
    <w:p>
      <w:pPr>
        <w:pStyle w:val="Heading2"/>
      </w:pPr>
      <w:bookmarkStart w:id="26" w:name="general-conclusions"/>
      <w:bookmarkEnd w:id="26"/>
      <w:r>
        <w:t xml:space="preserve">5.2.1 General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2"/>
      </w:pPr>
      <w:bookmarkStart w:id="27" w:name="eucalyptus-forests"/>
      <w:bookmarkEnd w:id="27"/>
      <w:r>
        <w:t xml:space="preserve">5.2.2</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large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28" w:name="references"/>
      <w:bookmarkEnd w:id="28"/>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Falster DS, Westoby M (2003) Leaf size and angle vary widely across species: what consequences for light interception? New Phytologist 158:509–52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Genet H, Bréda N, Dufrê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vnish TJ (1988) Adaptation to sun and shade: a whole-plant perspective. Functional Plant Biology 15:63–92.</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King DA (1997) The functional significance of leaf angle in Eucalyptus. Australian Journal of Botany 45:619–639.</w:t>
      </w:r>
    </w:p>
    <w:p>
      <w:pPr>
        <w:pStyle w:val="Bibliography"/>
      </w:pPr>
      <w:r>
        <w:t xml:space="preserve">Kitao M, Lei TT, Koike T, Kayama M, Tobita H, Maruyama Y (2007) Interaction of drought and elevated CO_2 concentration on photosynthetic down-regulation and susceptibility to photoinhibition in Japanese white birch seedlings grown with limited N availability. Tree physiology 27:727–735.</w:t>
      </w:r>
    </w:p>
    <w:p>
      <w:pPr>
        <w:pStyle w:val="Bibliography"/>
      </w:pPr>
      <w:r>
        <w:t xml:space="preserve">Kozlowski TT (1992) Carbohydrate sources and sinks in woody plants. The Botanical Review 58:107–22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tton CM, Raich JW, Ryan MG (2007) Carbon allocation in forest ecosystems. Global Change Biology 13:2089–210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oney HA (1972) The carbon balance of plants. Annual Review of Ecology and Systematics:315–346.</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Sage RF (1994) Acclimation of photosynthesis to increasing atmospheric CO_2: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603b7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Synthesis and Conclusions</dc:title>
  <dc:creator/>
</cp:coreProperties>
</file>